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685B2CAC" w:rsidR="002230C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316881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BF1C07">
        <w:rPr>
          <w:rFonts w:ascii="Segoe UI" w:hAnsi="Segoe UI" w:cs="Segoe UI"/>
          <w:b/>
          <w:sz w:val="28"/>
          <w:szCs w:val="28"/>
          <w:u w:val="single"/>
        </w:rPr>
        <w:t>Feb</w:t>
      </w:r>
      <w:r w:rsidR="00A87BEF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BF7BC0">
        <w:rPr>
          <w:rFonts w:ascii="Segoe UI" w:hAnsi="Segoe UI" w:cs="Segoe UI"/>
          <w:b/>
          <w:sz w:val="28"/>
          <w:szCs w:val="28"/>
          <w:u w:val="single"/>
        </w:rPr>
        <w:t>4</w:t>
      </w:r>
      <w:r w:rsidR="00536C28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BF1C07">
        <w:rPr>
          <w:rFonts w:ascii="Segoe UI" w:hAnsi="Segoe UI" w:cs="Segoe UI"/>
          <w:b/>
          <w:sz w:val="28"/>
          <w:szCs w:val="28"/>
          <w:u w:val="single"/>
        </w:rPr>
        <w:t>Mar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A87BEF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2693"/>
        <w:gridCol w:w="1417"/>
        <w:gridCol w:w="1843"/>
        <w:gridCol w:w="1986"/>
        <w:gridCol w:w="1984"/>
      </w:tblGrid>
      <w:tr w:rsidR="004B41D1" w:rsidRPr="00C66D53" w14:paraId="1DC5E133" w14:textId="77777777" w:rsidTr="000C03A4">
        <w:trPr>
          <w:trHeight w:val="865"/>
        </w:trPr>
        <w:tc>
          <w:tcPr>
            <w:tcW w:w="483" w:type="pct"/>
            <w:shd w:val="clear" w:color="auto" w:fill="FFC000" w:themeFill="accent4"/>
            <w:vAlign w:val="center"/>
          </w:tcPr>
          <w:p w14:paraId="513BDEC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26" w:type="pct"/>
            <w:shd w:val="clear" w:color="auto" w:fill="FFC000" w:themeFill="accent4"/>
            <w:vAlign w:val="center"/>
          </w:tcPr>
          <w:p w14:paraId="00DD84C2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45" w:type="pct"/>
            <w:shd w:val="clear" w:color="auto" w:fill="FFC000" w:themeFill="accent4"/>
            <w:vAlign w:val="center"/>
          </w:tcPr>
          <w:p w14:paraId="4D3AB68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839" w:type="pct"/>
            <w:shd w:val="clear" w:color="auto" w:fill="FFC000" w:themeFill="accent4"/>
            <w:vAlign w:val="center"/>
          </w:tcPr>
          <w:p w14:paraId="60785D4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049EB5F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57B6E040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674AF7" w:rsidRPr="00FB290D" w14:paraId="69E18150" w14:textId="77777777" w:rsidTr="000C03A4">
        <w:trPr>
          <w:trHeight w:val="2213"/>
        </w:trPr>
        <w:tc>
          <w:tcPr>
            <w:tcW w:w="483" w:type="pct"/>
          </w:tcPr>
          <w:p w14:paraId="1547D7B4" w14:textId="0271C028" w:rsidR="00674AF7" w:rsidRPr="00044859" w:rsidRDefault="00A41F2D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Assessor</w:t>
            </w:r>
          </w:p>
        </w:tc>
        <w:tc>
          <w:tcPr>
            <w:tcW w:w="1226" w:type="pct"/>
          </w:tcPr>
          <w:p w14:paraId="663D7BCC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5FC33087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5E2988B4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7A6E3D2D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Electric Vehicle Service Technician L-4</w:t>
            </w:r>
          </w:p>
          <w:p w14:paraId="002AE0AC" w14:textId="722DD4BD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(ASC/Q1429)</w:t>
            </w:r>
          </w:p>
        </w:tc>
        <w:tc>
          <w:tcPr>
            <w:tcW w:w="645" w:type="pct"/>
          </w:tcPr>
          <w:p w14:paraId="63475E5A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43FBA119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27602655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2EAB5416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From:</w:t>
            </w:r>
          </w:p>
          <w:p w14:paraId="7DC59539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20-Feb-2024 to</w:t>
            </w:r>
          </w:p>
          <w:p w14:paraId="07F9D684" w14:textId="1FFAA59E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  <w:u w:val="single"/>
              </w:rPr>
              <w:t>21-Feb-2024</w:t>
            </w:r>
          </w:p>
        </w:tc>
        <w:tc>
          <w:tcPr>
            <w:tcW w:w="839" w:type="pct"/>
          </w:tcPr>
          <w:p w14:paraId="6DB06641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234FACDF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`</w:t>
            </w:r>
          </w:p>
          <w:p w14:paraId="42A7B829" w14:textId="77777777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3750CBDF" w14:textId="77777777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6A749FE" w14:textId="31A9EEB9" w:rsidR="00674AF7" w:rsidRPr="00044859" w:rsidRDefault="00674AF7" w:rsidP="00A41F2D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44859">
              <w:rPr>
                <w:rFonts w:asciiTheme="minorHAnsi" w:hAnsiTheme="minorHAnsi" w:cstheme="minorHAnsi"/>
                <w:sz w:val="22"/>
                <w:szCs w:val="22"/>
              </w:rPr>
              <w:t>online</w:t>
            </w:r>
          </w:p>
        </w:tc>
        <w:tc>
          <w:tcPr>
            <w:tcW w:w="904" w:type="pct"/>
          </w:tcPr>
          <w:p w14:paraId="5F37F856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013EDFE0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641F45AD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2ACE546E" w14:textId="1EC0EB9F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Mr. Vikas Chauhan</w:t>
            </w:r>
            <w:r w:rsidRPr="00044859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A1BF5AC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br/>
            </w:r>
            <w:r w:rsidRPr="00044859">
              <w:rPr>
                <w:rFonts w:cstheme="minorHAnsi"/>
              </w:rPr>
              <w:br/>
            </w:r>
          </w:p>
          <w:p w14:paraId="4DACA931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Vikas@asdc.org.in</w:t>
            </w:r>
          </w:p>
          <w:p w14:paraId="4889CF46" w14:textId="6D3265B1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</w:tc>
      </w:tr>
      <w:tr w:rsidR="00674AF7" w:rsidRPr="00FB290D" w14:paraId="58939AAE" w14:textId="77777777" w:rsidTr="000C03A4">
        <w:trPr>
          <w:trHeight w:val="2213"/>
        </w:trPr>
        <w:tc>
          <w:tcPr>
            <w:tcW w:w="483" w:type="pct"/>
          </w:tcPr>
          <w:p w14:paraId="2F04A476" w14:textId="60E581BE" w:rsidR="00674AF7" w:rsidRPr="00044859" w:rsidRDefault="00A41F2D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Assessor</w:t>
            </w:r>
          </w:p>
        </w:tc>
        <w:tc>
          <w:tcPr>
            <w:tcW w:w="1226" w:type="pct"/>
          </w:tcPr>
          <w:p w14:paraId="73E3913E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7C47EC8F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Electric Vehicle Service Technician L-4</w:t>
            </w:r>
          </w:p>
          <w:p w14:paraId="602618BC" w14:textId="6E4B1FA9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(ASC/Q1429)</w:t>
            </w:r>
          </w:p>
        </w:tc>
        <w:tc>
          <w:tcPr>
            <w:tcW w:w="645" w:type="pct"/>
          </w:tcPr>
          <w:p w14:paraId="530A7E05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549167BF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From:</w:t>
            </w:r>
          </w:p>
          <w:p w14:paraId="6945F3BC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7-Mar-2024 to</w:t>
            </w:r>
          </w:p>
          <w:p w14:paraId="308FC448" w14:textId="3BA45BF9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  <w:u w:val="single"/>
              </w:rPr>
              <w:t>8-Mar-2024</w:t>
            </w:r>
          </w:p>
        </w:tc>
        <w:tc>
          <w:tcPr>
            <w:tcW w:w="839" w:type="pct"/>
          </w:tcPr>
          <w:p w14:paraId="2B692FC8" w14:textId="77777777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669CBC9" w14:textId="7D5ADAB4" w:rsidR="00674AF7" w:rsidRPr="00044859" w:rsidRDefault="00674AF7" w:rsidP="00A41F2D">
            <w:pPr>
              <w:pStyle w:val="Default"/>
              <w:jc w:val="center"/>
              <w:rPr>
                <w:rFonts w:asciiTheme="minorHAnsi" w:hAnsiTheme="minorHAnsi" w:cstheme="minorHAnsi"/>
                <w:color w:val="1F1F1F"/>
                <w:sz w:val="22"/>
                <w:szCs w:val="22"/>
                <w:shd w:val="clear" w:color="auto" w:fill="FFFFFF"/>
              </w:rPr>
            </w:pPr>
            <w:r w:rsidRPr="00044859">
              <w:rPr>
                <w:rFonts w:asciiTheme="minorHAnsi" w:hAnsiTheme="minorHAnsi" w:cstheme="minorHAnsi"/>
                <w:sz w:val="22"/>
                <w:szCs w:val="22"/>
              </w:rPr>
              <w:t>online</w:t>
            </w:r>
          </w:p>
        </w:tc>
        <w:tc>
          <w:tcPr>
            <w:tcW w:w="904" w:type="pct"/>
          </w:tcPr>
          <w:p w14:paraId="21851D6F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73BB9863" w14:textId="0AC6F07D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Mr. Vikas Chauhan</w:t>
            </w:r>
            <w:r w:rsidRPr="00044859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0D0491A1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7ED1FAE8" w14:textId="03537308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Vikas@asdc.org.in</w:t>
            </w:r>
          </w:p>
        </w:tc>
      </w:tr>
      <w:tr w:rsidR="00674AF7" w:rsidRPr="00FB290D" w14:paraId="682716E0" w14:textId="77777777" w:rsidTr="000C03A4">
        <w:trPr>
          <w:trHeight w:val="2213"/>
        </w:trPr>
        <w:tc>
          <w:tcPr>
            <w:tcW w:w="483" w:type="pct"/>
          </w:tcPr>
          <w:p w14:paraId="58949D40" w14:textId="5FAF2D3E" w:rsidR="00674AF7" w:rsidRPr="00044859" w:rsidRDefault="00A41F2D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Assessor</w:t>
            </w:r>
          </w:p>
        </w:tc>
        <w:tc>
          <w:tcPr>
            <w:tcW w:w="1226" w:type="pct"/>
          </w:tcPr>
          <w:p w14:paraId="3EA58CCE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br/>
              <w:t>1) Two-Wheeler Service Technician L-4 (ASC/Q1411)</w:t>
            </w:r>
          </w:p>
          <w:p w14:paraId="70179738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58618DA5" w14:textId="54113E1F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2)Two-Wheeler Service Assistant L-3 (ASC/Q1423</w:t>
            </w:r>
          </w:p>
        </w:tc>
        <w:tc>
          <w:tcPr>
            <w:tcW w:w="645" w:type="pct"/>
          </w:tcPr>
          <w:p w14:paraId="348911FD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From:</w:t>
            </w:r>
          </w:p>
          <w:p w14:paraId="0983F1E0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4-Mar-2024 to</w:t>
            </w:r>
          </w:p>
          <w:p w14:paraId="3183D446" w14:textId="25E2E57C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14-Mar-2024</w:t>
            </w:r>
          </w:p>
        </w:tc>
        <w:tc>
          <w:tcPr>
            <w:tcW w:w="839" w:type="pct"/>
          </w:tcPr>
          <w:p w14:paraId="29735966" w14:textId="0C8A87FD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 w:rsidRPr="00044859">
              <w:rPr>
                <w:rFonts w:cstheme="minorHAnsi"/>
                <w:color w:val="1F1F1F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49395AF9" w14:textId="398FA264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Mr. Vikas Chauhan</w:t>
            </w:r>
            <w:r w:rsidRPr="00044859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5655B9FB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Vikas@asdc.org.in</w:t>
            </w:r>
          </w:p>
          <w:p w14:paraId="3863CFC9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</w:tc>
      </w:tr>
      <w:tr w:rsidR="00674AF7" w:rsidRPr="00FB290D" w14:paraId="0281CC91" w14:textId="77777777" w:rsidTr="000C03A4">
        <w:trPr>
          <w:trHeight w:val="2213"/>
        </w:trPr>
        <w:tc>
          <w:tcPr>
            <w:tcW w:w="483" w:type="pct"/>
          </w:tcPr>
          <w:p w14:paraId="41DA62DC" w14:textId="5E677E7C" w:rsidR="00674AF7" w:rsidRPr="00044859" w:rsidRDefault="00A41F2D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Assessor</w:t>
            </w:r>
          </w:p>
        </w:tc>
        <w:tc>
          <w:tcPr>
            <w:tcW w:w="1226" w:type="pct"/>
          </w:tcPr>
          <w:p w14:paraId="4891879B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120C103E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Electric Vehicle Service Technician L-4</w:t>
            </w:r>
          </w:p>
          <w:p w14:paraId="720F6F0E" w14:textId="73D7D736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(ASC/Q1429)</w:t>
            </w:r>
          </w:p>
        </w:tc>
        <w:tc>
          <w:tcPr>
            <w:tcW w:w="645" w:type="pct"/>
          </w:tcPr>
          <w:p w14:paraId="3A6837C4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</w:p>
          <w:p w14:paraId="4B302B80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From:</w:t>
            </w:r>
          </w:p>
          <w:p w14:paraId="1201AA6A" w14:textId="77777777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12-Mar-2024 to</w:t>
            </w:r>
          </w:p>
          <w:p w14:paraId="552463D2" w14:textId="64F360F9" w:rsidR="00674AF7" w:rsidRPr="00044859" w:rsidRDefault="00674AF7" w:rsidP="00A41F2D">
            <w:pPr>
              <w:jc w:val="center"/>
              <w:rPr>
                <w:rFonts w:cstheme="minorHAnsi"/>
                <w:u w:val="single"/>
              </w:rPr>
            </w:pPr>
            <w:r w:rsidRPr="00044859">
              <w:rPr>
                <w:rFonts w:cstheme="minorHAnsi"/>
                <w:u w:val="single"/>
              </w:rPr>
              <w:t>13-Mar-2024</w:t>
            </w:r>
          </w:p>
        </w:tc>
        <w:tc>
          <w:tcPr>
            <w:tcW w:w="839" w:type="pct"/>
          </w:tcPr>
          <w:p w14:paraId="67DC20B3" w14:textId="77777777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70165351" w14:textId="02DF509E" w:rsidR="00674AF7" w:rsidRPr="00044859" w:rsidRDefault="00674AF7" w:rsidP="00A41F2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 w:rsidRPr="00044859">
              <w:rPr>
                <w:rFonts w:cstheme="minorHAnsi"/>
              </w:rPr>
              <w:t>online</w:t>
            </w:r>
          </w:p>
        </w:tc>
        <w:tc>
          <w:tcPr>
            <w:tcW w:w="904" w:type="pct"/>
          </w:tcPr>
          <w:p w14:paraId="4C246BDB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23873713" w14:textId="2C4A7BB7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Mr. Vikas Chauhan</w:t>
            </w:r>
            <w:r w:rsidRPr="00044859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4078ED14" w14:textId="77777777" w:rsidR="00674AF7" w:rsidRPr="00044859" w:rsidRDefault="00674AF7" w:rsidP="00A41F2D">
            <w:pPr>
              <w:jc w:val="center"/>
              <w:rPr>
                <w:rFonts w:cstheme="minorHAnsi"/>
              </w:rPr>
            </w:pPr>
          </w:p>
          <w:p w14:paraId="15589611" w14:textId="7A2BEAAF" w:rsidR="00674AF7" w:rsidRPr="00044859" w:rsidRDefault="00674AF7" w:rsidP="00A41F2D">
            <w:pPr>
              <w:jc w:val="center"/>
              <w:rPr>
                <w:rFonts w:cstheme="minorHAnsi"/>
              </w:rPr>
            </w:pPr>
            <w:r w:rsidRPr="00044859">
              <w:rPr>
                <w:rFonts w:cstheme="minorHAnsi"/>
              </w:rPr>
              <w:t>Vikas@asdc.org.in</w:t>
            </w:r>
          </w:p>
        </w:tc>
      </w:tr>
    </w:tbl>
    <w:p w14:paraId="65112FA1" w14:textId="77777777" w:rsidR="006A1B3D" w:rsidRPr="00C66D53" w:rsidRDefault="006A1B3D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</w:p>
    <w:sectPr w:rsidR="006A1B3D" w:rsidRPr="00C66D53" w:rsidSect="00D879E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55ABF"/>
    <w:multiLevelType w:val="hybridMultilevel"/>
    <w:tmpl w:val="B1F6CD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0"/>
  </w:num>
  <w:num w:numId="3" w16cid:durableId="204263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27212"/>
    <w:rsid w:val="00042811"/>
    <w:rsid w:val="00044859"/>
    <w:rsid w:val="00072B3A"/>
    <w:rsid w:val="00075C57"/>
    <w:rsid w:val="00080D00"/>
    <w:rsid w:val="00083A76"/>
    <w:rsid w:val="00084C80"/>
    <w:rsid w:val="00086144"/>
    <w:rsid w:val="00091B89"/>
    <w:rsid w:val="000A1C1B"/>
    <w:rsid w:val="000A389F"/>
    <w:rsid w:val="000B026D"/>
    <w:rsid w:val="000B0CAC"/>
    <w:rsid w:val="000B13A9"/>
    <w:rsid w:val="000B2ACD"/>
    <w:rsid w:val="000B7395"/>
    <w:rsid w:val="000C03A4"/>
    <w:rsid w:val="000C052B"/>
    <w:rsid w:val="000C366A"/>
    <w:rsid w:val="000E38DA"/>
    <w:rsid w:val="000F2F6E"/>
    <w:rsid w:val="00111F8E"/>
    <w:rsid w:val="00116397"/>
    <w:rsid w:val="0013351F"/>
    <w:rsid w:val="00140A3E"/>
    <w:rsid w:val="00152682"/>
    <w:rsid w:val="001578DB"/>
    <w:rsid w:val="001668EA"/>
    <w:rsid w:val="00195207"/>
    <w:rsid w:val="00197128"/>
    <w:rsid w:val="001A59AF"/>
    <w:rsid w:val="001A617F"/>
    <w:rsid w:val="001A79AC"/>
    <w:rsid w:val="001C4F63"/>
    <w:rsid w:val="001D1DDA"/>
    <w:rsid w:val="001D69BD"/>
    <w:rsid w:val="001E14D6"/>
    <w:rsid w:val="001E5FBA"/>
    <w:rsid w:val="001F0674"/>
    <w:rsid w:val="0021157E"/>
    <w:rsid w:val="00222EB8"/>
    <w:rsid w:val="002230C3"/>
    <w:rsid w:val="00225242"/>
    <w:rsid w:val="00251D0C"/>
    <w:rsid w:val="00275C8E"/>
    <w:rsid w:val="0028062D"/>
    <w:rsid w:val="002861DE"/>
    <w:rsid w:val="00291676"/>
    <w:rsid w:val="00292117"/>
    <w:rsid w:val="00296976"/>
    <w:rsid w:val="0029748D"/>
    <w:rsid w:val="002D052A"/>
    <w:rsid w:val="002D1322"/>
    <w:rsid w:val="002E5B5B"/>
    <w:rsid w:val="00314C3D"/>
    <w:rsid w:val="00316881"/>
    <w:rsid w:val="00336701"/>
    <w:rsid w:val="0035435C"/>
    <w:rsid w:val="003747FB"/>
    <w:rsid w:val="003841C6"/>
    <w:rsid w:val="00387808"/>
    <w:rsid w:val="00387C1C"/>
    <w:rsid w:val="0039036C"/>
    <w:rsid w:val="00391847"/>
    <w:rsid w:val="003A405C"/>
    <w:rsid w:val="003C4DC3"/>
    <w:rsid w:val="003D251D"/>
    <w:rsid w:val="003D6915"/>
    <w:rsid w:val="003E1C7C"/>
    <w:rsid w:val="003E281F"/>
    <w:rsid w:val="003F156A"/>
    <w:rsid w:val="003F40DA"/>
    <w:rsid w:val="00401825"/>
    <w:rsid w:val="004155BC"/>
    <w:rsid w:val="004206B2"/>
    <w:rsid w:val="00430D51"/>
    <w:rsid w:val="004319F1"/>
    <w:rsid w:val="00432CCD"/>
    <w:rsid w:val="004407AA"/>
    <w:rsid w:val="00443F63"/>
    <w:rsid w:val="00452556"/>
    <w:rsid w:val="004B310B"/>
    <w:rsid w:val="004B41D1"/>
    <w:rsid w:val="004C3DE5"/>
    <w:rsid w:val="004D4364"/>
    <w:rsid w:val="005031F3"/>
    <w:rsid w:val="005045FD"/>
    <w:rsid w:val="00515CE8"/>
    <w:rsid w:val="005301AD"/>
    <w:rsid w:val="00536C28"/>
    <w:rsid w:val="00540214"/>
    <w:rsid w:val="0054336E"/>
    <w:rsid w:val="00553A78"/>
    <w:rsid w:val="00562E07"/>
    <w:rsid w:val="00565841"/>
    <w:rsid w:val="00567626"/>
    <w:rsid w:val="00586DA8"/>
    <w:rsid w:val="005962DB"/>
    <w:rsid w:val="005A6FBB"/>
    <w:rsid w:val="005B01E5"/>
    <w:rsid w:val="005B04D0"/>
    <w:rsid w:val="005B603B"/>
    <w:rsid w:val="005C647B"/>
    <w:rsid w:val="005C7709"/>
    <w:rsid w:val="005D5ECC"/>
    <w:rsid w:val="005E23A6"/>
    <w:rsid w:val="005E5373"/>
    <w:rsid w:val="005E7064"/>
    <w:rsid w:val="00601B72"/>
    <w:rsid w:val="00603EF2"/>
    <w:rsid w:val="00606014"/>
    <w:rsid w:val="00607D24"/>
    <w:rsid w:val="006132AF"/>
    <w:rsid w:val="00614972"/>
    <w:rsid w:val="006216D6"/>
    <w:rsid w:val="00633BD2"/>
    <w:rsid w:val="00652A26"/>
    <w:rsid w:val="00674AF7"/>
    <w:rsid w:val="0069272F"/>
    <w:rsid w:val="006A1B3D"/>
    <w:rsid w:val="006A645C"/>
    <w:rsid w:val="006C42EF"/>
    <w:rsid w:val="006C6492"/>
    <w:rsid w:val="006E1D1A"/>
    <w:rsid w:val="006E633D"/>
    <w:rsid w:val="00704268"/>
    <w:rsid w:val="00705B09"/>
    <w:rsid w:val="00707519"/>
    <w:rsid w:val="00711889"/>
    <w:rsid w:val="007176F1"/>
    <w:rsid w:val="00757E35"/>
    <w:rsid w:val="0077292E"/>
    <w:rsid w:val="0079075C"/>
    <w:rsid w:val="007951F8"/>
    <w:rsid w:val="00795E82"/>
    <w:rsid w:val="007A6A8D"/>
    <w:rsid w:val="007A7E3E"/>
    <w:rsid w:val="007C215F"/>
    <w:rsid w:val="007C2A9B"/>
    <w:rsid w:val="007C7ABC"/>
    <w:rsid w:val="007D4C1A"/>
    <w:rsid w:val="007D650C"/>
    <w:rsid w:val="007E1640"/>
    <w:rsid w:val="00802CBC"/>
    <w:rsid w:val="00814434"/>
    <w:rsid w:val="00834960"/>
    <w:rsid w:val="00845A15"/>
    <w:rsid w:val="008537D3"/>
    <w:rsid w:val="00860F77"/>
    <w:rsid w:val="00877873"/>
    <w:rsid w:val="008A2B69"/>
    <w:rsid w:val="008A49D5"/>
    <w:rsid w:val="008B71A0"/>
    <w:rsid w:val="008C5241"/>
    <w:rsid w:val="008D6CE5"/>
    <w:rsid w:val="008E3A0D"/>
    <w:rsid w:val="009058D2"/>
    <w:rsid w:val="00907510"/>
    <w:rsid w:val="009209AA"/>
    <w:rsid w:val="0093555D"/>
    <w:rsid w:val="00951BCA"/>
    <w:rsid w:val="00971F68"/>
    <w:rsid w:val="00972CB2"/>
    <w:rsid w:val="009A490D"/>
    <w:rsid w:val="009B4156"/>
    <w:rsid w:val="009E4D78"/>
    <w:rsid w:val="009F1F71"/>
    <w:rsid w:val="00A35DB9"/>
    <w:rsid w:val="00A3640A"/>
    <w:rsid w:val="00A4088C"/>
    <w:rsid w:val="00A40C6F"/>
    <w:rsid w:val="00A40CAE"/>
    <w:rsid w:val="00A41F2D"/>
    <w:rsid w:val="00A4321C"/>
    <w:rsid w:val="00A5472D"/>
    <w:rsid w:val="00A557D8"/>
    <w:rsid w:val="00A649D4"/>
    <w:rsid w:val="00A8300E"/>
    <w:rsid w:val="00A87BEF"/>
    <w:rsid w:val="00A90A31"/>
    <w:rsid w:val="00A91D4B"/>
    <w:rsid w:val="00A951D2"/>
    <w:rsid w:val="00AB4F80"/>
    <w:rsid w:val="00AD3646"/>
    <w:rsid w:val="00AE597C"/>
    <w:rsid w:val="00AF4AD6"/>
    <w:rsid w:val="00B04F31"/>
    <w:rsid w:val="00B14371"/>
    <w:rsid w:val="00B14FDF"/>
    <w:rsid w:val="00B23867"/>
    <w:rsid w:val="00B31986"/>
    <w:rsid w:val="00B34059"/>
    <w:rsid w:val="00B45C6F"/>
    <w:rsid w:val="00B65E86"/>
    <w:rsid w:val="00B735DA"/>
    <w:rsid w:val="00B74C8A"/>
    <w:rsid w:val="00B76809"/>
    <w:rsid w:val="00B77065"/>
    <w:rsid w:val="00B80186"/>
    <w:rsid w:val="00BB287D"/>
    <w:rsid w:val="00BC4F29"/>
    <w:rsid w:val="00BD02B1"/>
    <w:rsid w:val="00BD38CF"/>
    <w:rsid w:val="00BE188F"/>
    <w:rsid w:val="00BE37E1"/>
    <w:rsid w:val="00BF1C07"/>
    <w:rsid w:val="00BF439E"/>
    <w:rsid w:val="00BF6B26"/>
    <w:rsid w:val="00BF7BC0"/>
    <w:rsid w:val="00C2250F"/>
    <w:rsid w:val="00C25DC2"/>
    <w:rsid w:val="00C6176F"/>
    <w:rsid w:val="00C661DA"/>
    <w:rsid w:val="00C66736"/>
    <w:rsid w:val="00C66D53"/>
    <w:rsid w:val="00C71997"/>
    <w:rsid w:val="00C71C04"/>
    <w:rsid w:val="00C9034E"/>
    <w:rsid w:val="00CA04D2"/>
    <w:rsid w:val="00CB1CB5"/>
    <w:rsid w:val="00CB52A7"/>
    <w:rsid w:val="00CC0EE7"/>
    <w:rsid w:val="00CC3262"/>
    <w:rsid w:val="00CD5921"/>
    <w:rsid w:val="00CF57BF"/>
    <w:rsid w:val="00D03112"/>
    <w:rsid w:val="00D07B46"/>
    <w:rsid w:val="00D131DB"/>
    <w:rsid w:val="00D30A4D"/>
    <w:rsid w:val="00D44EE5"/>
    <w:rsid w:val="00D84DEB"/>
    <w:rsid w:val="00D879E4"/>
    <w:rsid w:val="00D91450"/>
    <w:rsid w:val="00DA7A58"/>
    <w:rsid w:val="00DB0B08"/>
    <w:rsid w:val="00DB5508"/>
    <w:rsid w:val="00DB5B0F"/>
    <w:rsid w:val="00DE385E"/>
    <w:rsid w:val="00DE74D1"/>
    <w:rsid w:val="00E07B1E"/>
    <w:rsid w:val="00E23F1A"/>
    <w:rsid w:val="00E41376"/>
    <w:rsid w:val="00E429B7"/>
    <w:rsid w:val="00E532A2"/>
    <w:rsid w:val="00E5552B"/>
    <w:rsid w:val="00E617BC"/>
    <w:rsid w:val="00E742B2"/>
    <w:rsid w:val="00E82927"/>
    <w:rsid w:val="00E87DCE"/>
    <w:rsid w:val="00E9060F"/>
    <w:rsid w:val="00E97B53"/>
    <w:rsid w:val="00EA4572"/>
    <w:rsid w:val="00EA6FC5"/>
    <w:rsid w:val="00EC7BEE"/>
    <w:rsid w:val="00EF01D1"/>
    <w:rsid w:val="00EF770C"/>
    <w:rsid w:val="00F00C24"/>
    <w:rsid w:val="00F04736"/>
    <w:rsid w:val="00F07473"/>
    <w:rsid w:val="00F1355B"/>
    <w:rsid w:val="00F14362"/>
    <w:rsid w:val="00F2545E"/>
    <w:rsid w:val="00F27476"/>
    <w:rsid w:val="00F5139E"/>
    <w:rsid w:val="00F623BA"/>
    <w:rsid w:val="00F65959"/>
    <w:rsid w:val="00F666C0"/>
    <w:rsid w:val="00F71DD1"/>
    <w:rsid w:val="00F85D63"/>
    <w:rsid w:val="00F96F5A"/>
    <w:rsid w:val="00FA0CE7"/>
    <w:rsid w:val="00FA0EB9"/>
    <w:rsid w:val="00FB290D"/>
    <w:rsid w:val="00FC4EF7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100</cp:revision>
  <cp:lastPrinted>2017-09-18T12:22:00Z</cp:lastPrinted>
  <dcterms:created xsi:type="dcterms:W3CDTF">2022-12-30T05:51:00Z</dcterms:created>
  <dcterms:modified xsi:type="dcterms:W3CDTF">2024-02-13T05:46:00Z</dcterms:modified>
</cp:coreProperties>
</file>